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GoBack"/>
      <w:bookmarkEnd w:id="0"/>
    </w:p>
    <w:p w14:paraId="3A55F593" w14:textId="4A17B29A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28B3C136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54B4E19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Прва фаза 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</w:t>
      </w:r>
      <w:r w:rsidR="00612CCC" w:rsidRPr="00612CCC">
        <w:rPr>
          <w:rFonts w:ascii="Times New Roman" w:hAnsi="Times New Roman" w:cs="Times New Roman"/>
          <w:sz w:val="24"/>
          <w:szCs w:val="24"/>
          <w:lang w:val="sr-Cyrl-RS"/>
        </w:rPr>
        <w:t>за учешће привредних субјеката за набавку котлова на природни гас или биомасу у циљу смањења загађења ваздуха из индивидуалних извор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273B83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9076A1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245256B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22709F7" w14:textId="77777777" w:rsidTr="00E826EF">
        <w:tc>
          <w:tcPr>
            <w:tcW w:w="4673" w:type="dxa"/>
            <w:vAlign w:val="center"/>
          </w:tcPr>
          <w:p w14:paraId="6E59A48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60" w:type="dxa"/>
            <w:vAlign w:val="center"/>
          </w:tcPr>
          <w:p w14:paraId="0009CE0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33277B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EB5F421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8F3B931" w14:textId="77777777" w:rsidR="00F22441" w:rsidRDefault="00F2244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A3EE161" w14:textId="77777777" w:rsidR="00612CCC" w:rsidRDefault="00612CCC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9590E52" w14:textId="77777777" w:rsidR="00612CCC" w:rsidRDefault="00612CCC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9144EF6" w14:textId="77777777" w:rsidR="00F22441" w:rsidRPr="00273B83" w:rsidRDefault="00F2244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273B83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273B83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273B83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273B83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273B83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72D07A92"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0C633D9D"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0E5A84" w:rsidRPr="000E5A84">
        <w:rPr>
          <w:rFonts w:ascii="Times New Roman" w:hAnsi="Times New Roman" w:cs="Times New Roman"/>
          <w:sz w:val="24"/>
          <w:szCs w:val="24"/>
          <w:lang w:val="ru-RU"/>
        </w:rPr>
        <w:t>Набавка котлова на природни гас, грејачa простора, или замена постојећег грејача простора (котао) ефикаснијим, за породичне куће и станов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9076A1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9076A1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5158EE05" w:rsidR="00273B83" w:rsidRPr="00126C2F" w:rsidRDefault="000E5A84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E5A84">
              <w:rPr>
                <w:rFonts w:ascii="Times New Roman" w:hAnsi="Times New Roman" w:cs="Times New Roman"/>
                <w:lang w:val="ru-RU"/>
              </w:rPr>
              <w:t>Набавка котлова на природни гас, грејачa простора, или замена постојећег грејача простора (котао) ефикаснијим, за породичне куће и станов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30F9110" w14:textId="77777777" w:rsidR="000E5A84" w:rsidRDefault="000E5A84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6BEECBDB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E5A84" w:rsidRPr="000E5A84">
        <w:rPr>
          <w:rFonts w:ascii="Times New Roman" w:hAnsi="Times New Roman" w:cs="Times New Roman"/>
          <w:sz w:val="24"/>
          <w:szCs w:val="24"/>
          <w:lang w:val="ru-RU"/>
        </w:rPr>
        <w:t>Набавка котлова на биомасу (дрвни пелет, брикет, сечка), грејачa простора, или замена постојећег грејача простора (котао) ефикаснијим, за породичне куће и станов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663242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9076A1" w14:paraId="0274D8A1" w14:textId="77777777" w:rsidTr="00663242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273B83" w:rsidRDefault="008A0CE0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8A0CE0" w:rsidRPr="009076A1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7A2AFECD" w:rsidR="008A0CE0" w:rsidRPr="00094CF5" w:rsidRDefault="000E5A84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0E5A84">
              <w:rPr>
                <w:rFonts w:ascii="Times New Roman" w:hAnsi="Times New Roman" w:cs="Times New Roman"/>
                <w:lang w:val="ru-RU"/>
              </w:rPr>
              <w:t>Набавка котлова на биомасу (дрвни пелет, брикет, сечка), грејачa простора, или замена постојећег грејача простора (котао) ефикаснијим, за породичне куће и станов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77777777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sectPr w:rsidR="008A0CE0" w:rsidSect="00901A2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0F8D0A" w14:textId="77777777" w:rsidR="008940DC" w:rsidRDefault="008940DC" w:rsidP="008A6F6C">
      <w:pPr>
        <w:spacing w:after="0" w:line="240" w:lineRule="auto"/>
      </w:pPr>
      <w:r>
        <w:separator/>
      </w:r>
    </w:p>
  </w:endnote>
  <w:endnote w:type="continuationSeparator" w:id="0">
    <w:p w14:paraId="29892A4E" w14:textId="77777777" w:rsidR="008940DC" w:rsidRDefault="008940D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BF2147" w14:textId="77777777" w:rsidR="008940DC" w:rsidRDefault="008940DC" w:rsidP="008A6F6C">
      <w:pPr>
        <w:spacing w:after="0" w:line="240" w:lineRule="auto"/>
      </w:pPr>
      <w:r>
        <w:separator/>
      </w:r>
    </w:p>
  </w:footnote>
  <w:footnote w:type="continuationSeparator" w:id="0">
    <w:p w14:paraId="5FE955B7" w14:textId="77777777" w:rsidR="008940DC" w:rsidRDefault="008940DC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53B09"/>
    <w:rsid w:val="00063F1F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46E6B"/>
    <w:rsid w:val="00152D07"/>
    <w:rsid w:val="001703EB"/>
    <w:rsid w:val="00171D78"/>
    <w:rsid w:val="00186020"/>
    <w:rsid w:val="001B70DB"/>
    <w:rsid w:val="001C4675"/>
    <w:rsid w:val="001C5C96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1BFD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4E58FC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8F3"/>
    <w:rsid w:val="008651DC"/>
    <w:rsid w:val="00877B78"/>
    <w:rsid w:val="008823C7"/>
    <w:rsid w:val="00890CD3"/>
    <w:rsid w:val="00892352"/>
    <w:rsid w:val="008931D9"/>
    <w:rsid w:val="008940DC"/>
    <w:rsid w:val="008A0CE0"/>
    <w:rsid w:val="008A13A9"/>
    <w:rsid w:val="008A6F6C"/>
    <w:rsid w:val="008C1E23"/>
    <w:rsid w:val="008C6680"/>
    <w:rsid w:val="008D2AED"/>
    <w:rsid w:val="009006A6"/>
    <w:rsid w:val="00901A2A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7415A"/>
    <w:rsid w:val="00B84A96"/>
    <w:rsid w:val="00B90B7C"/>
    <w:rsid w:val="00B97152"/>
    <w:rsid w:val="00BA2DCE"/>
    <w:rsid w:val="00BA5401"/>
    <w:rsid w:val="00BB784F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34C6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A03C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CDFF5-89B8-4A71-9F4E-A86304AD7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cp:lastPrinted>2023-08-02T11:07:00Z</cp:lastPrinted>
  <dcterms:created xsi:type="dcterms:W3CDTF">2024-05-10T12:25:00Z</dcterms:created>
  <dcterms:modified xsi:type="dcterms:W3CDTF">2024-05-10T12:25:00Z</dcterms:modified>
</cp:coreProperties>
</file>